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eacher Secondary position at [School Name] in Japan Tokyo. As an enthusiastic and experienced educator with a passion for fostering academic and personal growth, I am eager to contribute my skills, knowledge, and dedication to your institution. This opportunity aligns perfectly with my career aspirations, particularly in the dynamic educational environment of Tokyo, where innovation and cultural richness converge to create exceptional learning experiences.</w:t>
      </w:r>
    </w:p>
    <w:bookmarkStart w:id="20" w:name="X7ee0af157c6fd8cf43d95c018389e15d9293f15"/>
    <w:p>
      <w:pPr>
        <w:pStyle w:val="Heading2"/>
      </w:pPr>
      <w:r>
        <w:t xml:space="preserve">Professional Background as a Teacher Secondary</w:t>
      </w:r>
    </w:p>
    <w:p>
      <w:pPr>
        <w:pStyle w:val="FirstParagraph"/>
      </w:pPr>
      <w:r>
        <w:t xml:space="preserve">With over [X years] of experience in secondary education, I have developed a deep understanding of the unique challenges and rewards of teaching adolescents. My academic background in [Your Degree, e.g., Bachelor’s in Education or Specific Subject Area] and my certification as a [Relevant Teaching Credential, e.g., Secondary Teacher License] have equipped me with the foundational knowledge to design curricula that engage students while meeting national educational standards. Throughout my career, I have taught subjects such as [List Subjects, e.g., Mathematics, Science, or English], focusing on creating inclusive and interactive classrooms where students feel empowered to explore their potential.</w:t>
      </w:r>
    </w:p>
    <w:p>
      <w:pPr>
        <w:pStyle w:val="BodyText"/>
      </w:pPr>
      <w:r>
        <w:t xml:space="preserve">One of my core strengths is my ability to adapt teaching methods to diverse learning styles. Whether through project-based learning, technology integration, or differentiated instruction, I strive to make lessons relevant and accessible. For instance, during my tenure at [Previous School Name], I implemented a cross-disciplinary unit on environmental science that combined data analysis with community outreach, resulting in a 30% increase in student engagement metrics. This experience reinforced my belief that education should not only impart knowledge but also inspire critical thinking and social responsibility.</w:t>
      </w:r>
    </w:p>
    <w:bookmarkEnd w:id="20"/>
    <w:bookmarkStart w:id="21" w:name="why-japan-tokyo"/>
    <w:p>
      <w:pPr>
        <w:pStyle w:val="Heading2"/>
      </w:pPr>
      <w:r>
        <w:t xml:space="preserve">Why Japan Tokyo?</w:t>
      </w:r>
    </w:p>
    <w:p>
      <w:pPr>
        <w:pStyle w:val="FirstParagraph"/>
      </w:pPr>
      <w:r>
        <w:t xml:space="preserve">The opportunity to teach in Japan Tokyo represents a pivotal step in my professional journey. I am deeply inspired by the Japanese education system’s emphasis on discipline, respect, and holistic development. Having studied Japanese culture and education during my academic career, I am particularly drawn to the values of [specific aspects, e.g., "collaboration," "resilience," or "cultural preservation"] that are integral to Tokyo’s schools. I am eager to immerse myself in this vibrant city, where the blend of tradition and modernity creates a unique backdrop for teaching and learning.</w:t>
      </w:r>
    </w:p>
    <w:p>
      <w:pPr>
        <w:pStyle w:val="BodyText"/>
      </w:pPr>
      <w:r>
        <w:t xml:space="preserve">Moreover, my understanding of Japanese culture extends beyond textbooks. I have participated in [mention relevant experiences, e.g., "a cultural exchange program," "language studies," or "workshops on Japanese pedagogy"], which have prepared me to navigate the nuances of working in a multicultural setting. I am committed to respecting local customs and fostering mutual understanding between students, colleagues, and the broader community. In Tokyo, I see an unparalleled opportunity to contribute to a school that values both academic excellence and personal growth.</w:t>
      </w:r>
    </w:p>
    <w:bookmarkEnd w:id="21"/>
    <w:bookmarkStart w:id="22" w:name="alignment-with-school-names-mission"/>
    <w:p>
      <w:pPr>
        <w:pStyle w:val="Heading2"/>
      </w:pPr>
      <w:r>
        <w:t xml:space="preserve">Alignment with [School Name]’s Mission</w:t>
      </w:r>
    </w:p>
    <w:p>
      <w:pPr>
        <w:pStyle w:val="FirstParagraph"/>
      </w:pPr>
      <w:r>
        <w:t xml:space="preserve">[School Name]’s commitment to [mention specific mission or values from the school’s website, e.g., "innovative teaching," "student-centered learning," or "global citizenship"] resonates deeply with my own philosophy. I am particularly impressed by your focus on [specific program, initiative, or achievement], which aligns with my goal of creating a classroom environment that encourages curiosity and creativity. My experience in [specific skill or achievement, e.g., "developing STEM programs" or "mentoring students for international competitions"] has prepared me to contribute meaningfully to your academic community.</w:t>
      </w:r>
    </w:p>
    <w:p>
      <w:pPr>
        <w:pStyle w:val="BodyText"/>
      </w:pPr>
      <w:r>
        <w:t xml:space="preserve">I also appreciate the opportunity to work alongside colleagues who share a dedication to continuous improvement. In my previous roles, I have collaborated with teachers across disciplines to design interdisciplinary projects and support student-led initiatives. I believe that teamwork is essential to fostering a supportive and dynamic school culture, and I am eager to contribute my collaborative spirit to [School Name]’s faculty.</w:t>
      </w:r>
    </w:p>
    <w:bookmarkEnd w:id="22"/>
    <w:bookmarkStart w:id="23" w:name="personal-qualities"/>
    <w:p>
      <w:pPr>
        <w:pStyle w:val="Heading2"/>
      </w:pPr>
      <w:r>
        <w:t xml:space="preserve">Personal Qualities</w:t>
      </w:r>
    </w:p>
    <w:p>
      <w:pPr>
        <w:pStyle w:val="FirstParagraph"/>
      </w:pPr>
      <w:r>
        <w:t xml:space="preserve">Beyond my professional qualifications, I bring a set of personal qualities that make me an ideal candidate for the Teacher Secondary role in Japan Tokyo. My patience, empathy, and ability to connect with students are rooted in my belief that education is a transformative journey. I strive to build trust with my students by being approachable, consistent, and passionate about their success. Whether through one-on-one mentorship or group activities, I prioritize creating a classroom where every student feels valued.</w:t>
      </w:r>
    </w:p>
    <w:p>
      <w:pPr>
        <w:pStyle w:val="BodyText"/>
      </w:pPr>
      <w:r>
        <w:t xml:space="preserve">Additionally, my adaptability and resilience have been honed through years of navigating diverse educational settings. I am comfortable working in fast-paced environments and am committed to meeting the evolving needs of students. For example, during the pandemic, I transitioned my classes to a hybrid model while maintaining high levels of student engagement through virtual labs and interactive discussions. This experience underscored my ability to innovate under pressure—a skill I believe is essential for teaching in today’s ever-changing world.</w:t>
      </w:r>
    </w:p>
    <w:bookmarkEnd w:id="23"/>
    <w:bookmarkStart w:id="24" w:name="conclusion"/>
    <w:p>
      <w:pPr>
        <w:pStyle w:val="Heading2"/>
      </w:pPr>
      <w:r>
        <w:t xml:space="preserve">Conclusion</w:t>
      </w:r>
    </w:p>
    <w:p>
      <w:pPr>
        <w:pStyle w:val="FirstParagraph"/>
      </w:pPr>
      <w:r>
        <w:t xml:space="preserve">In conclusion, I am excited about the possibility of joining [School Name] as a Teacher Secondary in Japan Tokyo. My dedication to education, combined with my cultural awareness and professional expertise, positions me to make a positive impact on your students and school community. I would welcome the opportunity to discuss how my background and vision align with your goals. Thank you for considering my application, and I look forward to the possibility of contributing to [School Name]’s continued succes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Japan Tokyo</dc:title>
  <dc:creator/>
  <dc:language>en</dc:language>
  <cp:keywords/>
  <dcterms:created xsi:type="dcterms:W3CDTF">2026-07-21T05:48:46Z</dcterms:created>
  <dcterms:modified xsi:type="dcterms:W3CDTF">2026-07-21T05:48:46Z</dcterms:modified>
</cp:coreProperties>
</file>

<file path=docProps/custom.xml><?xml version="1.0" encoding="utf-8"?>
<Properties xmlns="http://schemas.openxmlformats.org/officeDocument/2006/custom-properties" xmlns:vt="http://schemas.openxmlformats.org/officeDocument/2006/docPropsVTypes"/>
</file>